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1d6939899546063715a3164b2d32394cf9c21e9"/>
    <w:p>
      <w:pPr>
        <w:pStyle w:val="Heading1"/>
      </w:pPr>
      <w:r>
        <w:t xml:space="preserve">Cover Letter for Physiotherapist Position in India Mumbai</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Hospital/Clinic Name]</w:t>
      </w:r>
      <w:r>
        <w:br/>
      </w:r>
      <w:r>
        <w:t xml:space="preserve">[Address]</w:t>
      </w:r>
      <w:r>
        <w:br/>
      </w:r>
      <w:r>
        <w:t xml:space="preserve">Mumbai, Maharashtra 400001</w:t>
      </w:r>
    </w:p>
    <w:p>
      <w:pPr>
        <w:pStyle w:val="BodyText"/>
      </w:pPr>
      <w:r>
        <w:t xml:space="preserve">Dear Hiring Manager,</w:t>
      </w:r>
    </w:p>
    <w:p>
      <w:pPr>
        <w:pStyle w:val="BodyText"/>
      </w:pPr>
      <w:r>
        <w:t xml:space="preserve">I am writing to express my enthusiastic interest in the Physiotherapist position at [Hospital/Clinic Name] in India Mumbai. As a dedicated and experienced physiotherapist with a passion for empowering patients through personalized rehabilitation, I am eager to contribute my expertise and skills to your esteemed institution. My academic background, clinical experience, and commitment to excellence align seamlessly with the values of [Hospital/Clinic Name], making me an ideal candidate for this role.</w:t>
      </w:r>
    </w:p>
    <w:p>
      <w:pPr>
        <w:pStyle w:val="BodyText"/>
      </w:pPr>
      <w:r>
        <w:t xml:space="preserve">With over [X years] of hands-on experience in physiotherapy, I have developed a strong foundation in assessing, diagnosing, and treating patients with diverse musculoskeletal, neurological, and cardiopulmonary conditions. My work in India Mumbai has allowed me to navigate the unique challenges and opportunities of this dynamic city’s healthcare landscape. From bustling clinics in South Mumbai to community health centers in Thane and Borivali, I have honed my ability to deliver effective care while adapting to the cultural and socioeconomic nuances of the region.</w:t>
      </w:r>
    </w:p>
    <w:p>
      <w:pPr>
        <w:pStyle w:val="BodyText"/>
      </w:pPr>
      <w:r>
        <w:t xml:space="preserve">As a Physiotherapist, my approach is rooted in patient-centered care. I believe that every individual’s journey to recovery is unique, and I strive to create tailored treatment plans that address both physical and emotional well-being. In India Mumbai, where access to healthcare can vary significantly across neighborhoods, I have focused on bridging gaps by offering affordable yet high-quality services. My ability to communicate in multiple languages, including Hindi and Marathi, has enabled me to connect with patients from diverse backgrounds, fostering trust and ensuring clear understanding of their needs.</w:t>
      </w:r>
    </w:p>
    <w:p>
      <w:pPr>
        <w:pStyle w:val="BodyText"/>
      </w:pPr>
      <w:r>
        <w:t xml:space="preserve">My professional journey began with a Bachelor’s degree in Physiotherapy from [University Name], followed by a Master’s in [Specialization, e.g., Orthopedic Physiotherapy] from [University Name]. I am also certified in [Relevant Certifications, e.g., Manual Therapy, Sports Rehabilitation, or Neurological Rehabilitation], which have equipped me with advanced skills to handle complex cases. In India Mumbai, I have worked alongside multidisciplinary teams in hospitals and private clinics, collaborating with physicians, occupational therapists, and nurses to deliver holistic care. This collaborative spirit has been instrumental in improving patient outcomes and fostering a culture of innovation.</w:t>
      </w:r>
    </w:p>
    <w:p>
      <w:pPr>
        <w:pStyle w:val="BodyText"/>
      </w:pPr>
      <w:r>
        <w:t xml:space="preserve">What sets me apart as a Physiotherapist is my dedication to continuous learning. I regularly attend workshops and seminars on the latest advancements in physiotherapy, such as [specific technologies or techniques, e.g., ultrasound therapy, dry needling, or tele-rehabilitation]. In India Mumbai’s fast-paced environment, staying updated with emerging trends is crucial. For instance, during the pandemic, I adapted to virtual consultations and home-based rehabilitation programs to ensure patients received uninterrupted care. This adaptability reflects my commitment to meeting the evolving needs of patients and healthcare systems.</w:t>
      </w:r>
    </w:p>
    <w:p>
      <w:pPr>
        <w:pStyle w:val="BodyText"/>
      </w:pPr>
      <w:r>
        <w:t xml:space="preserve">In addition to clinical expertise, I possess strong organizational and interpersonal skills. My ability to manage multiple cases efficiently while maintaining a compassionate demeanor has earned me recognition from both colleagues and patients. In India Mumbai, where the demand for physiotherapy services is growing due to an aging population and increasing sedentary lifestyles, I have focused on preventive care initiatives. By educating patients on injury prevention and lifestyle modifications, I aim to reduce long-term healthcare burdens while promoting overall wellness.</w:t>
      </w:r>
    </w:p>
    <w:p>
      <w:pPr>
        <w:pStyle w:val="BodyText"/>
      </w:pPr>
      <w:r>
        <w:t xml:space="preserve">My work in India Mumbai has also allowed me to contribute to community health programs. For example, I have volunteered at free clinics in Dharavi and other underserved areas, providing physiotherapy services to individuals who may not otherwise have access to such care. These experiences have deepened my understanding of the social determinants of health and reinforced my belief that healthcare should be accessible to all. I am eager to bring this same sense of purpose and dedication to [Hospital/Clinic Name].</w:t>
      </w:r>
    </w:p>
    <w:p>
      <w:pPr>
        <w:pStyle w:val="BodyText"/>
      </w:pPr>
      <w:r>
        <w:t xml:space="preserve">I am particularly drawn to [Hospital/Clinic Name] because of its reputation for excellence in patient care and its commitment to advancing healthcare in India Mumbai. Your focus on [specific value, e.g., "innovative treatment modalities" or "community outreach"] resonates with my own professional philosophy. I am confident that my skills, combined with your institution’s mission, will enable me to make meaningful contributions to your team.</w:t>
      </w:r>
    </w:p>
    <w:p>
      <w:pPr>
        <w:pStyle w:val="BodyText"/>
      </w:pPr>
      <w:r>
        <w:t xml:space="preserve">Thank you for considering my application. I would be honored to discuss how my background and vision align with the goals of [Hospital/Clinic Name]. I am available at [Your Phone Number] or [Your Email Address] and am happy to accommodate an interview at your earliest convenience. I look forward to the opportunity to contribute to your team and support the health and well-being of patients in India Mumbai.</w:t>
      </w:r>
    </w:p>
    <w:p>
      <w:pPr>
        <w:pStyle w:val="BodyText"/>
      </w:pPr>
      <w:r>
        <w:t xml:space="preserve">Sincerely,</w:t>
      </w:r>
      <w:r>
        <w:br/>
      </w:r>
      <w:r>
        <w:t xml:space="preserve">[Your Full Name]</w:t>
      </w:r>
      <w:r>
        <w:br/>
      </w:r>
      <w:r>
        <w:t xml:space="preserve">Physiotherap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otherapist Position in India Mumbai</dc:title>
  <dc:creator/>
  <dc:language>en</dc:language>
  <cp:keywords/>
  <dcterms:created xsi:type="dcterms:W3CDTF">2026-07-21T10:41:03Z</dcterms:created>
  <dcterms:modified xsi:type="dcterms:W3CDTF">2026-07-21T10:41:03Z</dcterms:modified>
</cp:coreProperties>
</file>

<file path=docProps/custom.xml><?xml version="1.0" encoding="utf-8"?>
<Properties xmlns="http://schemas.openxmlformats.org/officeDocument/2006/custom-properties" xmlns:vt="http://schemas.openxmlformats.org/officeDocument/2006/docPropsVTypes"/>
</file>